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97D480" w14:textId="77777777" w:rsidR="0087431D" w:rsidRPr="00405D05" w:rsidRDefault="006C4CFA" w:rsidP="006C4CFA">
      <w:pPr>
        <w:jc w:val="center"/>
        <w:rPr>
          <w:rFonts w:ascii="Lato" w:hAnsi="Lato"/>
          <w:b/>
          <w:bCs/>
          <w:color w:val="D70751"/>
          <w:sz w:val="28"/>
          <w:szCs w:val="28"/>
        </w:rPr>
      </w:pPr>
      <w:r w:rsidRPr="00405D05">
        <w:rPr>
          <w:rFonts w:ascii="Lato" w:hAnsi="Lato"/>
          <w:b/>
          <w:bCs/>
          <w:color w:val="D70751"/>
          <w:sz w:val="28"/>
          <w:szCs w:val="28"/>
        </w:rPr>
        <w:t>ACTION PLAN</w:t>
      </w:r>
    </w:p>
    <w:p w14:paraId="0AC01D80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073879AA" w14:textId="77777777" w:rsidR="0087431D" w:rsidRDefault="0087431D" w:rsidP="0087431D">
      <w:pPr>
        <w:rPr>
          <w:rFonts w:ascii="Lato" w:hAnsi="Lato"/>
          <w:b/>
          <w:bCs/>
          <w:sz w:val="26"/>
          <w:szCs w:val="26"/>
        </w:rPr>
      </w:pPr>
      <w:r w:rsidRPr="00342DF6">
        <w:rPr>
          <w:rFonts w:ascii="Lato" w:hAnsi="Lato"/>
          <w:b/>
          <w:bCs/>
          <w:color w:val="FF0000"/>
          <w:sz w:val="26"/>
          <w:szCs w:val="26"/>
        </w:rPr>
        <w:t>Business Details</w:t>
      </w:r>
    </w:p>
    <w:p w14:paraId="1CA03126" w14:textId="77777777" w:rsidR="003235B5" w:rsidRPr="00F974A7" w:rsidRDefault="003235B5" w:rsidP="0087431D">
      <w:pPr>
        <w:rPr>
          <w:rFonts w:ascii="Lato" w:hAnsi="Lato"/>
          <w:b/>
          <w:bCs/>
          <w:sz w:val="26"/>
          <w:szCs w:val="26"/>
        </w:rPr>
      </w:pPr>
    </w:p>
    <w:tbl>
      <w:tblPr>
        <w:tblW w:w="9648" w:type="dxa"/>
        <w:tblLook w:val="01E0" w:firstRow="1" w:lastRow="1" w:firstColumn="1" w:lastColumn="1" w:noHBand="0" w:noVBand="0"/>
      </w:tblPr>
      <w:tblGrid>
        <w:gridCol w:w="2988"/>
        <w:gridCol w:w="6660"/>
      </w:tblGrid>
      <w:tr w:rsidR="0087431D" w:rsidRPr="00F974A7" w14:paraId="195DD031" w14:textId="77777777" w:rsidTr="00F974A7">
        <w:tc>
          <w:tcPr>
            <w:tcW w:w="2988" w:type="dxa"/>
          </w:tcPr>
          <w:p w14:paraId="488A2FBC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</w:rPr>
              <w:t>Name of Business</w:t>
            </w:r>
          </w:p>
        </w:tc>
        <w:tc>
          <w:tcPr>
            <w:tcW w:w="6660" w:type="dxa"/>
            <w:shd w:val="clear" w:color="auto" w:fill="F2F2F2" w:themeFill="background1" w:themeFillShade="F2"/>
          </w:tcPr>
          <w:p w14:paraId="78560A39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17D31F20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341F3C3B" w14:textId="77777777" w:rsidTr="00F974A7">
        <w:tc>
          <w:tcPr>
            <w:tcW w:w="2988" w:type="dxa"/>
          </w:tcPr>
          <w:p w14:paraId="3F0898CE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</w:rPr>
              <w:t>Principle Owner</w:t>
            </w:r>
          </w:p>
        </w:tc>
        <w:tc>
          <w:tcPr>
            <w:tcW w:w="6660" w:type="dxa"/>
          </w:tcPr>
          <w:p w14:paraId="47DAE8BB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627BF2A8" w14:textId="77777777" w:rsidTr="00F974A7">
        <w:tc>
          <w:tcPr>
            <w:tcW w:w="2988" w:type="dxa"/>
          </w:tcPr>
          <w:p w14:paraId="2D56654C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</w:rPr>
              <w:t>Address</w:t>
            </w:r>
          </w:p>
        </w:tc>
        <w:tc>
          <w:tcPr>
            <w:tcW w:w="6660" w:type="dxa"/>
            <w:shd w:val="clear" w:color="auto" w:fill="F2F2F2" w:themeFill="background1" w:themeFillShade="F2"/>
          </w:tcPr>
          <w:p w14:paraId="6678E17C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466F39D3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340A1D15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030A88C6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462DB4C0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03EE7429" w14:textId="77777777" w:rsidTr="00F974A7">
        <w:tc>
          <w:tcPr>
            <w:tcW w:w="2988" w:type="dxa"/>
          </w:tcPr>
          <w:p w14:paraId="4818FDC2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</w:rPr>
              <w:t>Postcode</w:t>
            </w:r>
          </w:p>
        </w:tc>
        <w:tc>
          <w:tcPr>
            <w:tcW w:w="6660" w:type="dxa"/>
          </w:tcPr>
          <w:p w14:paraId="01CBD672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6C0FC7CB" w14:textId="77777777" w:rsidTr="00F974A7">
        <w:tc>
          <w:tcPr>
            <w:tcW w:w="2988" w:type="dxa"/>
          </w:tcPr>
          <w:p w14:paraId="6DEB0AD5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</w:rPr>
              <w:t>Telephone Number</w:t>
            </w:r>
          </w:p>
        </w:tc>
        <w:tc>
          <w:tcPr>
            <w:tcW w:w="6660" w:type="dxa"/>
            <w:shd w:val="clear" w:color="auto" w:fill="F2F2F2" w:themeFill="background1" w:themeFillShade="F2"/>
          </w:tcPr>
          <w:p w14:paraId="6D0B7837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039B455A" w14:textId="77777777" w:rsidTr="00F974A7">
        <w:tc>
          <w:tcPr>
            <w:tcW w:w="2988" w:type="dxa"/>
          </w:tcPr>
          <w:p w14:paraId="3470B3A7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</w:rPr>
              <w:t>Website</w:t>
            </w:r>
          </w:p>
        </w:tc>
        <w:tc>
          <w:tcPr>
            <w:tcW w:w="6660" w:type="dxa"/>
          </w:tcPr>
          <w:p w14:paraId="62A8DFB6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51471F74" w14:textId="77777777" w:rsidTr="00F974A7">
        <w:tc>
          <w:tcPr>
            <w:tcW w:w="2988" w:type="dxa"/>
          </w:tcPr>
          <w:p w14:paraId="76C04750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</w:rPr>
              <w:t>E-mail</w:t>
            </w:r>
          </w:p>
        </w:tc>
        <w:tc>
          <w:tcPr>
            <w:tcW w:w="6660" w:type="dxa"/>
            <w:shd w:val="clear" w:color="auto" w:fill="F2F2F2" w:themeFill="background1" w:themeFillShade="F2"/>
          </w:tcPr>
          <w:p w14:paraId="497CBC0D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25DE0912" w14:textId="77777777" w:rsidTr="00F974A7">
        <w:tc>
          <w:tcPr>
            <w:tcW w:w="2988" w:type="dxa"/>
          </w:tcPr>
          <w:p w14:paraId="308E9216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</w:rPr>
              <w:t>Legal Status</w:t>
            </w:r>
          </w:p>
        </w:tc>
        <w:tc>
          <w:tcPr>
            <w:tcW w:w="6660" w:type="dxa"/>
          </w:tcPr>
          <w:p w14:paraId="688733E0" w14:textId="77777777" w:rsidR="0087431D" w:rsidRPr="00F974A7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</w:tbl>
    <w:p w14:paraId="520EB235" w14:textId="77777777" w:rsidR="0087431D" w:rsidRPr="00F974A7" w:rsidRDefault="0087431D" w:rsidP="0087431D">
      <w:pPr>
        <w:rPr>
          <w:rFonts w:ascii="Lato" w:hAnsi="Lato"/>
          <w:b/>
          <w:bCs/>
          <w:sz w:val="28"/>
        </w:rPr>
      </w:pPr>
    </w:p>
    <w:p w14:paraId="18D77DB6" w14:textId="77777777" w:rsidR="0087431D" w:rsidRPr="00342DF6" w:rsidRDefault="0087431D" w:rsidP="0087431D">
      <w:pPr>
        <w:rPr>
          <w:rFonts w:ascii="Lato" w:hAnsi="Lato"/>
          <w:b/>
          <w:bCs/>
          <w:color w:val="D70751"/>
          <w:sz w:val="26"/>
          <w:szCs w:val="26"/>
        </w:rPr>
      </w:pPr>
      <w:r w:rsidRPr="00342DF6">
        <w:rPr>
          <w:rFonts w:ascii="Lato" w:hAnsi="Lato"/>
          <w:b/>
          <w:bCs/>
          <w:color w:val="D70751"/>
          <w:sz w:val="26"/>
          <w:szCs w:val="26"/>
        </w:rPr>
        <w:t>Creating the Brand</w:t>
      </w:r>
    </w:p>
    <w:p w14:paraId="1DFE7C85" w14:textId="77777777" w:rsidR="003235B5" w:rsidRPr="00F974A7" w:rsidRDefault="003235B5" w:rsidP="0087431D">
      <w:pPr>
        <w:rPr>
          <w:rFonts w:ascii="Lato" w:hAnsi="Lato"/>
          <w:b/>
          <w:bCs/>
          <w:sz w:val="26"/>
          <w:szCs w:val="26"/>
        </w:rPr>
      </w:pPr>
    </w:p>
    <w:tbl>
      <w:tblPr>
        <w:tblW w:w="9648" w:type="dxa"/>
        <w:tblLook w:val="01E0" w:firstRow="1" w:lastRow="1" w:firstColumn="1" w:lastColumn="1" w:noHBand="0" w:noVBand="0"/>
      </w:tblPr>
      <w:tblGrid>
        <w:gridCol w:w="2988"/>
        <w:gridCol w:w="6660"/>
      </w:tblGrid>
      <w:tr w:rsidR="0087431D" w:rsidRPr="00F974A7" w14:paraId="01984EBB" w14:textId="77777777" w:rsidTr="00F974A7">
        <w:tc>
          <w:tcPr>
            <w:tcW w:w="2988" w:type="dxa"/>
          </w:tcPr>
          <w:p w14:paraId="46FBC625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</w:rPr>
              <w:t>Nature of Business</w:t>
            </w:r>
          </w:p>
        </w:tc>
        <w:tc>
          <w:tcPr>
            <w:tcW w:w="6660" w:type="dxa"/>
            <w:shd w:val="clear" w:color="auto" w:fill="F2F2F2" w:themeFill="background1" w:themeFillShade="F2"/>
          </w:tcPr>
          <w:p w14:paraId="43ED4C63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72B2E569" w14:textId="77777777" w:rsidTr="00F974A7">
        <w:tc>
          <w:tcPr>
            <w:tcW w:w="2988" w:type="dxa"/>
          </w:tcPr>
          <w:p w14:paraId="4B110A77" w14:textId="77777777" w:rsidR="0087431D" w:rsidRPr="00A23C8C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23C8C"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  <w:t>In a simple succinct statement state the aim of your business</w:t>
            </w:r>
          </w:p>
        </w:tc>
        <w:tc>
          <w:tcPr>
            <w:tcW w:w="6660" w:type="dxa"/>
          </w:tcPr>
          <w:p w14:paraId="67CB495A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7CC9E9FE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6922AF7B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7C8EB81D" w14:textId="77777777" w:rsidTr="00F974A7">
        <w:tc>
          <w:tcPr>
            <w:tcW w:w="2988" w:type="dxa"/>
          </w:tcPr>
          <w:p w14:paraId="4190340E" w14:textId="4F823BB0" w:rsidR="0087431D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23C8C"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  <w:t xml:space="preserve">List your </w:t>
            </w:r>
            <w:r w:rsidR="00A23C8C"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  <w:t xml:space="preserve">brand’s </w:t>
            </w:r>
            <w:r w:rsidRPr="00A23C8C"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  <w:t>core values</w:t>
            </w:r>
          </w:p>
          <w:p w14:paraId="61109755" w14:textId="77777777" w:rsidR="00A23C8C" w:rsidRDefault="00A23C8C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</w:p>
          <w:p w14:paraId="61446E77" w14:textId="77777777" w:rsidR="00A23C8C" w:rsidRDefault="00A23C8C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</w:p>
          <w:p w14:paraId="5417E448" w14:textId="194EC6B7" w:rsidR="00A23C8C" w:rsidRPr="00A23C8C" w:rsidRDefault="00A23C8C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6660" w:type="dxa"/>
            <w:shd w:val="clear" w:color="auto" w:fill="F2F2F2" w:themeFill="background1" w:themeFillShade="F2"/>
          </w:tcPr>
          <w:p w14:paraId="339D70CE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39FD4FB9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45E85196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A23C8C" w:rsidRPr="00F974A7" w14:paraId="0B68C132" w14:textId="77777777" w:rsidTr="00F974A7">
        <w:tc>
          <w:tcPr>
            <w:tcW w:w="2988" w:type="dxa"/>
          </w:tcPr>
          <w:p w14:paraId="745B3024" w14:textId="77777777" w:rsid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</w:p>
          <w:p w14:paraId="28882B98" w14:textId="77777777" w:rsid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</w:p>
          <w:p w14:paraId="2DA112E0" w14:textId="77777777" w:rsid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</w:p>
          <w:p w14:paraId="0A3A1B76" w14:textId="2BC5534A" w:rsidR="00A23C8C" w:rsidRP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6660" w:type="dxa"/>
          </w:tcPr>
          <w:p w14:paraId="723C3922" w14:textId="0933987B" w:rsidR="00A23C8C" w:rsidRPr="003235B5" w:rsidRDefault="00A23C8C" w:rsidP="00A23C8C">
            <w:pPr>
              <w:rPr>
                <w:rFonts w:ascii="Lato" w:hAnsi="Lato"/>
                <w:b/>
                <w:bCs/>
              </w:rPr>
            </w:pPr>
          </w:p>
        </w:tc>
      </w:tr>
      <w:tr w:rsidR="00A23C8C" w:rsidRPr="00F974A7" w14:paraId="403751B3" w14:textId="77777777" w:rsidTr="00F974A7">
        <w:tc>
          <w:tcPr>
            <w:tcW w:w="2988" w:type="dxa"/>
          </w:tcPr>
          <w:p w14:paraId="79E0C3AD" w14:textId="01749AFE" w:rsid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  <w:t>Explain your target audience</w:t>
            </w:r>
          </w:p>
          <w:p w14:paraId="5EBF8DCF" w14:textId="77777777" w:rsid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</w:p>
          <w:p w14:paraId="4CC847BF" w14:textId="3EBFCA45" w:rsidR="00A23C8C" w:rsidRP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6660" w:type="dxa"/>
            <w:shd w:val="clear" w:color="auto" w:fill="F2F2F2" w:themeFill="background1" w:themeFillShade="F2"/>
          </w:tcPr>
          <w:p w14:paraId="3A754726" w14:textId="77777777" w:rsidR="00A23C8C" w:rsidRPr="003235B5" w:rsidRDefault="00A23C8C" w:rsidP="00A23C8C">
            <w:pPr>
              <w:rPr>
                <w:rFonts w:ascii="Lato" w:hAnsi="Lato"/>
                <w:b/>
                <w:bCs/>
              </w:rPr>
            </w:pPr>
          </w:p>
        </w:tc>
      </w:tr>
      <w:tr w:rsidR="00A23C8C" w:rsidRPr="00F974A7" w14:paraId="1F452771" w14:textId="77777777" w:rsidTr="00F974A7">
        <w:tc>
          <w:tcPr>
            <w:tcW w:w="2988" w:type="dxa"/>
          </w:tcPr>
          <w:p w14:paraId="25461227" w14:textId="716AB5E5" w:rsidR="00A23C8C" w:rsidRP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6660" w:type="dxa"/>
          </w:tcPr>
          <w:p w14:paraId="0C3318A5" w14:textId="77777777" w:rsidR="00A23C8C" w:rsidRPr="003235B5" w:rsidRDefault="00A23C8C" w:rsidP="00A23C8C">
            <w:pPr>
              <w:rPr>
                <w:rFonts w:ascii="Lato" w:hAnsi="Lato"/>
                <w:b/>
                <w:bCs/>
              </w:rPr>
            </w:pPr>
          </w:p>
        </w:tc>
      </w:tr>
      <w:tr w:rsidR="00A23C8C" w:rsidRPr="00F974A7" w14:paraId="2C00042B" w14:textId="77777777" w:rsidTr="00F974A7">
        <w:tc>
          <w:tcPr>
            <w:tcW w:w="2988" w:type="dxa"/>
          </w:tcPr>
          <w:p w14:paraId="66DA12B6" w14:textId="610D92DA" w:rsid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  <w:t>Explain the key characteristics</w:t>
            </w:r>
          </w:p>
          <w:p w14:paraId="1CFD37AC" w14:textId="77777777" w:rsid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  <w:t xml:space="preserve">of your brand. What colours, </w:t>
            </w:r>
          </w:p>
          <w:p w14:paraId="4969C7FB" w14:textId="77777777" w:rsid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  <w:t>design, status of customer,</w:t>
            </w:r>
          </w:p>
          <w:p w14:paraId="77428DAD" w14:textId="77777777" w:rsid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  <w:t xml:space="preserve">on trend, steady, designer, </w:t>
            </w:r>
          </w:p>
          <w:p w14:paraId="2923997D" w14:textId="77777777" w:rsid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  <w:t>economical, top level pricing,</w:t>
            </w:r>
          </w:p>
          <w:p w14:paraId="3B06E80D" w14:textId="05327D9B" w:rsidR="00A23C8C" w:rsidRPr="00A23C8C" w:rsidRDefault="00A23C8C" w:rsidP="00A23C8C">
            <w:pP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Lato" w:hAnsi="Lato"/>
                <w:b/>
                <w:bCs/>
                <w:color w:val="808080" w:themeColor="background1" w:themeShade="80"/>
                <w:sz w:val="20"/>
                <w:szCs w:val="20"/>
              </w:rPr>
              <w:t xml:space="preserve">your status, experience, expertise. Check out that these characteristics are aligned with your key business Goals and Objectives. </w:t>
            </w:r>
          </w:p>
        </w:tc>
        <w:tc>
          <w:tcPr>
            <w:tcW w:w="6660" w:type="dxa"/>
            <w:shd w:val="clear" w:color="auto" w:fill="F2F2F2" w:themeFill="background1" w:themeFillShade="F2"/>
          </w:tcPr>
          <w:p w14:paraId="130117F0" w14:textId="77777777" w:rsidR="00A23C8C" w:rsidRPr="003235B5" w:rsidRDefault="00A23C8C" w:rsidP="00A23C8C">
            <w:pPr>
              <w:rPr>
                <w:rFonts w:ascii="Lato" w:hAnsi="Lato"/>
                <w:b/>
                <w:bCs/>
              </w:rPr>
            </w:pPr>
          </w:p>
        </w:tc>
      </w:tr>
    </w:tbl>
    <w:p w14:paraId="17AC9F05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545D3B89" w14:textId="77777777" w:rsidR="0087431D" w:rsidRDefault="0087431D" w:rsidP="0087431D">
      <w:pPr>
        <w:rPr>
          <w:rFonts w:ascii="Lato" w:hAnsi="Lato"/>
          <w:b/>
          <w:bCs/>
          <w:sz w:val="26"/>
          <w:szCs w:val="26"/>
        </w:rPr>
      </w:pPr>
    </w:p>
    <w:p w14:paraId="17C1E3DE" w14:textId="77777777" w:rsidR="00F974A7" w:rsidRDefault="00F974A7" w:rsidP="0087431D">
      <w:pPr>
        <w:rPr>
          <w:rFonts w:ascii="Lato" w:hAnsi="Lato"/>
          <w:b/>
          <w:bCs/>
          <w:sz w:val="26"/>
          <w:szCs w:val="26"/>
        </w:rPr>
      </w:pPr>
    </w:p>
    <w:p w14:paraId="044F811C" w14:textId="77777777" w:rsidR="00F974A7" w:rsidRDefault="00F974A7" w:rsidP="0087431D">
      <w:pPr>
        <w:rPr>
          <w:rFonts w:ascii="Lato" w:hAnsi="Lato"/>
          <w:b/>
          <w:bCs/>
          <w:sz w:val="26"/>
          <w:szCs w:val="26"/>
        </w:rPr>
      </w:pPr>
    </w:p>
    <w:p w14:paraId="7918D141" w14:textId="77777777" w:rsidR="00F974A7" w:rsidRDefault="00F974A7" w:rsidP="0087431D">
      <w:pPr>
        <w:rPr>
          <w:rFonts w:ascii="Lato" w:hAnsi="Lato"/>
          <w:b/>
          <w:bCs/>
          <w:sz w:val="26"/>
          <w:szCs w:val="26"/>
        </w:rPr>
      </w:pPr>
    </w:p>
    <w:p w14:paraId="4820B2C2" w14:textId="77777777" w:rsidR="00F974A7" w:rsidRDefault="00F974A7" w:rsidP="0087431D">
      <w:pPr>
        <w:rPr>
          <w:rFonts w:ascii="Lato" w:hAnsi="Lato"/>
          <w:b/>
          <w:bCs/>
          <w:sz w:val="26"/>
          <w:szCs w:val="26"/>
        </w:rPr>
      </w:pPr>
    </w:p>
    <w:p w14:paraId="297697F7" w14:textId="77777777" w:rsidR="003235B5" w:rsidRDefault="003235B5" w:rsidP="0087431D">
      <w:pPr>
        <w:rPr>
          <w:rFonts w:ascii="Lato" w:hAnsi="Lato"/>
          <w:b/>
          <w:bCs/>
          <w:sz w:val="26"/>
          <w:szCs w:val="26"/>
        </w:rPr>
      </w:pPr>
    </w:p>
    <w:p w14:paraId="45B0B041" w14:textId="77777777" w:rsidR="0087431D" w:rsidRPr="00F974A7" w:rsidRDefault="0087431D" w:rsidP="0087431D">
      <w:pPr>
        <w:rPr>
          <w:rFonts w:ascii="Lato" w:hAnsi="Lato"/>
          <w:b/>
          <w:bCs/>
          <w:sz w:val="26"/>
          <w:szCs w:val="26"/>
        </w:rPr>
      </w:pPr>
      <w:r w:rsidRPr="00342DF6">
        <w:rPr>
          <w:rFonts w:ascii="Lato" w:hAnsi="Lato"/>
          <w:b/>
          <w:bCs/>
          <w:color w:val="D70751"/>
          <w:sz w:val="26"/>
          <w:szCs w:val="26"/>
        </w:rPr>
        <w:t>Business Objectives</w:t>
      </w:r>
      <w:r w:rsidRPr="00F974A7">
        <w:rPr>
          <w:rFonts w:ascii="Lato" w:hAnsi="Lato"/>
          <w:b/>
          <w:bCs/>
          <w:sz w:val="26"/>
          <w:szCs w:val="26"/>
        </w:rPr>
        <w:t xml:space="preserve"> – view this daily</w:t>
      </w:r>
    </w:p>
    <w:p w14:paraId="26667911" w14:textId="77777777" w:rsidR="0087431D" w:rsidRPr="00F974A7" w:rsidRDefault="0087431D" w:rsidP="0087431D">
      <w:pPr>
        <w:rPr>
          <w:rFonts w:ascii="Lato" w:hAnsi="Lato"/>
          <w:b/>
          <w:bCs/>
          <w:sz w:val="26"/>
          <w:szCs w:val="26"/>
        </w:rPr>
      </w:pPr>
      <w:r w:rsidRPr="00F974A7">
        <w:rPr>
          <w:rFonts w:ascii="Lato" w:hAnsi="Lato"/>
          <w:b/>
          <w:bCs/>
          <w:sz w:val="26"/>
          <w:szCs w:val="26"/>
        </w:rPr>
        <w:t xml:space="preserve">Create SMART Objectives – Specific, </w:t>
      </w:r>
      <w:r w:rsidR="00F974A7" w:rsidRPr="00F974A7">
        <w:rPr>
          <w:rFonts w:ascii="Lato" w:hAnsi="Lato"/>
          <w:b/>
          <w:bCs/>
          <w:sz w:val="26"/>
          <w:szCs w:val="26"/>
        </w:rPr>
        <w:t>Measurable</w:t>
      </w:r>
      <w:r w:rsidRPr="00F974A7">
        <w:rPr>
          <w:rFonts w:ascii="Lato" w:hAnsi="Lato"/>
          <w:b/>
          <w:bCs/>
          <w:sz w:val="26"/>
          <w:szCs w:val="26"/>
        </w:rPr>
        <w:t>, Achievable, Realistic &amp; Time bound</w:t>
      </w:r>
    </w:p>
    <w:p w14:paraId="443F57A5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tbl>
      <w:tblPr>
        <w:tblW w:w="9648" w:type="dxa"/>
        <w:tblLook w:val="01E0" w:firstRow="1" w:lastRow="1" w:firstColumn="1" w:lastColumn="1" w:noHBand="0" w:noVBand="0"/>
      </w:tblPr>
      <w:tblGrid>
        <w:gridCol w:w="2988"/>
        <w:gridCol w:w="6660"/>
      </w:tblGrid>
      <w:tr w:rsidR="0087431D" w:rsidRPr="00F974A7" w14:paraId="3892DB81" w14:textId="77777777" w:rsidTr="003235B5">
        <w:tc>
          <w:tcPr>
            <w:tcW w:w="2988" w:type="dxa"/>
          </w:tcPr>
          <w:p w14:paraId="4D121FF2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Within 3 months</w:t>
            </w:r>
          </w:p>
        </w:tc>
        <w:tc>
          <w:tcPr>
            <w:tcW w:w="6660" w:type="dxa"/>
            <w:shd w:val="clear" w:color="auto" w:fill="F2F2F2" w:themeFill="background1" w:themeFillShade="F2"/>
          </w:tcPr>
          <w:p w14:paraId="4B6059EF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4A67098E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6DE65D5B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399864EB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266464C3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747A5B10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150466EE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64ED8483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07017D72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5F362872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3BBA99CC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00AAEEAC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095BA9F7" w14:textId="77777777" w:rsidTr="003235B5">
        <w:tc>
          <w:tcPr>
            <w:tcW w:w="2988" w:type="dxa"/>
          </w:tcPr>
          <w:p w14:paraId="74FBC558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Within 6 months</w:t>
            </w:r>
          </w:p>
          <w:p w14:paraId="79CEB255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</w:p>
          <w:p w14:paraId="099C6057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</w:p>
          <w:p w14:paraId="4F28AE04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</w:p>
          <w:p w14:paraId="66A8A312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</w:p>
          <w:p w14:paraId="6E84DEA6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</w:p>
        </w:tc>
        <w:tc>
          <w:tcPr>
            <w:tcW w:w="6660" w:type="dxa"/>
          </w:tcPr>
          <w:p w14:paraId="7A5E82D5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16CE2163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7CE39E1D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4335C5DB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00F43E33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3502E3A0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4AE33456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63D7FEBC" w14:textId="77777777" w:rsidTr="003235B5">
        <w:tc>
          <w:tcPr>
            <w:tcW w:w="2988" w:type="dxa"/>
          </w:tcPr>
          <w:p w14:paraId="1C9414F1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Within 12 months</w:t>
            </w:r>
          </w:p>
        </w:tc>
        <w:tc>
          <w:tcPr>
            <w:tcW w:w="6660" w:type="dxa"/>
            <w:shd w:val="clear" w:color="auto" w:fill="F2F2F2" w:themeFill="background1" w:themeFillShade="F2"/>
          </w:tcPr>
          <w:p w14:paraId="77F41B78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6ACEB417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16DFCCF8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22C70E40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497A8404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7C277454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10A6A36B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40C3ED82" w14:textId="77777777" w:rsidTr="003235B5">
        <w:tc>
          <w:tcPr>
            <w:tcW w:w="2988" w:type="dxa"/>
          </w:tcPr>
          <w:p w14:paraId="70545B58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Within 24 months</w:t>
            </w:r>
          </w:p>
        </w:tc>
        <w:tc>
          <w:tcPr>
            <w:tcW w:w="6660" w:type="dxa"/>
          </w:tcPr>
          <w:p w14:paraId="6F413222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332D233C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65AD8964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4D7C9DF0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2667E53D" w14:textId="77777777" w:rsidTr="003235B5">
        <w:tc>
          <w:tcPr>
            <w:tcW w:w="2988" w:type="dxa"/>
          </w:tcPr>
          <w:p w14:paraId="377B6E97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Within 36 months</w:t>
            </w:r>
          </w:p>
        </w:tc>
        <w:tc>
          <w:tcPr>
            <w:tcW w:w="6660" w:type="dxa"/>
            <w:shd w:val="clear" w:color="auto" w:fill="F2F2F2" w:themeFill="background1" w:themeFillShade="F2"/>
          </w:tcPr>
          <w:p w14:paraId="154E72F2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7D9C6A74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74ACDB59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</w:tbl>
    <w:p w14:paraId="7AD20B08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66FE22BF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3E87E881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7EEF8503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45CEB05C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2550A565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21E5E3B8" w14:textId="77777777" w:rsidR="003235B5" w:rsidRDefault="003235B5" w:rsidP="0087431D">
      <w:pPr>
        <w:rPr>
          <w:rFonts w:ascii="Lato" w:hAnsi="Lato"/>
          <w:b/>
          <w:bCs/>
          <w:sz w:val="28"/>
          <w:szCs w:val="28"/>
        </w:rPr>
      </w:pPr>
    </w:p>
    <w:p w14:paraId="0B5DBD06" w14:textId="77777777" w:rsidR="003235B5" w:rsidRDefault="003235B5" w:rsidP="0087431D">
      <w:pPr>
        <w:rPr>
          <w:rFonts w:ascii="Lato" w:hAnsi="Lato"/>
          <w:b/>
          <w:bCs/>
          <w:sz w:val="28"/>
          <w:szCs w:val="28"/>
        </w:rPr>
      </w:pPr>
    </w:p>
    <w:p w14:paraId="262944FB" w14:textId="77777777" w:rsidR="003235B5" w:rsidRDefault="003235B5" w:rsidP="0087431D">
      <w:pPr>
        <w:rPr>
          <w:rFonts w:ascii="Lato" w:hAnsi="Lato"/>
          <w:b/>
          <w:bCs/>
          <w:sz w:val="28"/>
          <w:szCs w:val="28"/>
        </w:rPr>
      </w:pPr>
    </w:p>
    <w:p w14:paraId="184814B2" w14:textId="77777777" w:rsidR="0087431D" w:rsidRPr="00342DF6" w:rsidRDefault="0087431D" w:rsidP="0087431D">
      <w:pPr>
        <w:rPr>
          <w:rFonts w:ascii="Lato" w:hAnsi="Lato"/>
          <w:b/>
          <w:bCs/>
          <w:color w:val="D70751"/>
          <w:sz w:val="26"/>
          <w:szCs w:val="26"/>
        </w:rPr>
      </w:pPr>
      <w:r w:rsidRPr="00342DF6">
        <w:rPr>
          <w:rFonts w:ascii="Lato" w:hAnsi="Lato"/>
          <w:b/>
          <w:bCs/>
          <w:color w:val="D70751"/>
          <w:sz w:val="26"/>
          <w:szCs w:val="26"/>
        </w:rPr>
        <w:t xml:space="preserve">The Competition </w:t>
      </w:r>
    </w:p>
    <w:p w14:paraId="204EBD65" w14:textId="77777777" w:rsidR="003235B5" w:rsidRPr="003235B5" w:rsidRDefault="003235B5" w:rsidP="0087431D">
      <w:pPr>
        <w:rPr>
          <w:rFonts w:ascii="Lato" w:hAnsi="Lato"/>
          <w:b/>
          <w:bCs/>
          <w:sz w:val="26"/>
          <w:szCs w:val="26"/>
        </w:rPr>
      </w:pPr>
    </w:p>
    <w:tbl>
      <w:tblPr>
        <w:tblW w:w="9648" w:type="dxa"/>
        <w:tblLook w:val="01E0" w:firstRow="1" w:lastRow="1" w:firstColumn="1" w:lastColumn="1" w:noHBand="0" w:noVBand="0"/>
      </w:tblPr>
      <w:tblGrid>
        <w:gridCol w:w="2268"/>
        <w:gridCol w:w="2880"/>
        <w:gridCol w:w="3420"/>
        <w:gridCol w:w="1080"/>
      </w:tblGrid>
      <w:tr w:rsidR="0087431D" w:rsidRPr="00F974A7" w14:paraId="35E343D0" w14:textId="77777777" w:rsidTr="003235B5">
        <w:tc>
          <w:tcPr>
            <w:tcW w:w="2268" w:type="dxa"/>
          </w:tcPr>
          <w:p w14:paraId="07C47F2C" w14:textId="77777777" w:rsidR="0087431D" w:rsidRPr="00405D05" w:rsidRDefault="0087431D" w:rsidP="00C11168">
            <w:pPr>
              <w:jc w:val="center"/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Name of Business</w:t>
            </w:r>
          </w:p>
        </w:tc>
        <w:tc>
          <w:tcPr>
            <w:tcW w:w="2880" w:type="dxa"/>
          </w:tcPr>
          <w:p w14:paraId="184F664C" w14:textId="77777777" w:rsidR="0087431D" w:rsidRPr="00405D05" w:rsidRDefault="0087431D" w:rsidP="00C11168">
            <w:pPr>
              <w:jc w:val="center"/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Describe what they do well</w:t>
            </w:r>
          </w:p>
        </w:tc>
        <w:tc>
          <w:tcPr>
            <w:tcW w:w="3420" w:type="dxa"/>
          </w:tcPr>
          <w:p w14:paraId="391424A3" w14:textId="77777777" w:rsidR="0087431D" w:rsidRPr="00405D05" w:rsidRDefault="0087431D" w:rsidP="00C11168">
            <w:pPr>
              <w:jc w:val="center"/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Describe what they could improve on</w:t>
            </w:r>
          </w:p>
        </w:tc>
        <w:tc>
          <w:tcPr>
            <w:tcW w:w="1080" w:type="dxa"/>
          </w:tcPr>
          <w:p w14:paraId="54CE4F70" w14:textId="77777777" w:rsidR="0087431D" w:rsidRPr="00405D05" w:rsidRDefault="0087431D" w:rsidP="00C11168">
            <w:pPr>
              <w:jc w:val="center"/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Marks out of 10</w:t>
            </w:r>
          </w:p>
          <w:p w14:paraId="09CA6DCF" w14:textId="77777777" w:rsidR="0087431D" w:rsidRPr="00405D05" w:rsidRDefault="0087431D" w:rsidP="00C11168">
            <w:pPr>
              <w:jc w:val="center"/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</w:p>
        </w:tc>
      </w:tr>
      <w:tr w:rsidR="0087431D" w:rsidRPr="00F974A7" w14:paraId="5BEE09B3" w14:textId="77777777" w:rsidTr="003235B5">
        <w:tc>
          <w:tcPr>
            <w:tcW w:w="2268" w:type="dxa"/>
            <w:shd w:val="clear" w:color="auto" w:fill="F2F2F2" w:themeFill="background1" w:themeFillShade="F2"/>
          </w:tcPr>
          <w:p w14:paraId="6AAD6371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880" w:type="dxa"/>
          </w:tcPr>
          <w:p w14:paraId="18CCE0F0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</w:tcPr>
          <w:p w14:paraId="06DE0679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080" w:type="dxa"/>
          </w:tcPr>
          <w:p w14:paraId="0EAAF4AD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4F794479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7A44B590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38F64CD3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50BBADF6" w14:textId="77777777" w:rsidTr="003235B5">
        <w:tc>
          <w:tcPr>
            <w:tcW w:w="2268" w:type="dxa"/>
            <w:shd w:val="clear" w:color="auto" w:fill="F2F2F2" w:themeFill="background1" w:themeFillShade="F2"/>
          </w:tcPr>
          <w:p w14:paraId="55F70A11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014A198D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12C2F4DE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5C38966E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880" w:type="dxa"/>
          </w:tcPr>
          <w:p w14:paraId="01EFDEA2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</w:tcPr>
          <w:p w14:paraId="6A3C8E6B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080" w:type="dxa"/>
          </w:tcPr>
          <w:p w14:paraId="3030871A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580844C1" w14:textId="77777777" w:rsidTr="003235B5">
        <w:tc>
          <w:tcPr>
            <w:tcW w:w="2268" w:type="dxa"/>
            <w:shd w:val="clear" w:color="auto" w:fill="F2F2F2" w:themeFill="background1" w:themeFillShade="F2"/>
          </w:tcPr>
          <w:p w14:paraId="4B0D9514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631CEA85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675DCA61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1429D1D1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880" w:type="dxa"/>
          </w:tcPr>
          <w:p w14:paraId="23630BF4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</w:tcPr>
          <w:p w14:paraId="29CE5EFE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080" w:type="dxa"/>
          </w:tcPr>
          <w:p w14:paraId="6D1EF775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47B5B93D" w14:textId="77777777" w:rsidTr="003235B5">
        <w:tc>
          <w:tcPr>
            <w:tcW w:w="2268" w:type="dxa"/>
            <w:shd w:val="clear" w:color="auto" w:fill="F2F2F2" w:themeFill="background1" w:themeFillShade="F2"/>
          </w:tcPr>
          <w:p w14:paraId="504286B0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23360154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69DDC2DD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7B897FD5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880" w:type="dxa"/>
          </w:tcPr>
          <w:p w14:paraId="64FA0FA1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</w:tcPr>
          <w:p w14:paraId="68367A10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080" w:type="dxa"/>
          </w:tcPr>
          <w:p w14:paraId="0CF5AB35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</w:tbl>
    <w:p w14:paraId="219040B7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360F6102" w14:textId="77777777" w:rsidR="0087431D" w:rsidRPr="00342DF6" w:rsidRDefault="0087431D" w:rsidP="0087431D">
      <w:pPr>
        <w:rPr>
          <w:rFonts w:ascii="Lato" w:hAnsi="Lato"/>
          <w:b/>
          <w:bCs/>
          <w:color w:val="D70751"/>
          <w:sz w:val="26"/>
          <w:szCs w:val="26"/>
        </w:rPr>
      </w:pPr>
      <w:r w:rsidRPr="00342DF6">
        <w:rPr>
          <w:rFonts w:ascii="Lato" w:hAnsi="Lato"/>
          <w:b/>
          <w:bCs/>
          <w:color w:val="D70751"/>
          <w:sz w:val="26"/>
          <w:szCs w:val="26"/>
        </w:rPr>
        <w:t>Capacity</w:t>
      </w:r>
    </w:p>
    <w:p w14:paraId="070949DE" w14:textId="77777777" w:rsidR="003235B5" w:rsidRPr="003235B5" w:rsidRDefault="003235B5" w:rsidP="0087431D">
      <w:pPr>
        <w:rPr>
          <w:rFonts w:ascii="Lato" w:hAnsi="Lato"/>
          <w:b/>
          <w:bCs/>
          <w:sz w:val="26"/>
          <w:szCs w:val="26"/>
        </w:rPr>
      </w:pPr>
    </w:p>
    <w:tbl>
      <w:tblPr>
        <w:tblW w:w="9648" w:type="dxa"/>
        <w:tblLook w:val="01E0" w:firstRow="1" w:lastRow="1" w:firstColumn="1" w:lastColumn="1" w:noHBand="0" w:noVBand="0"/>
      </w:tblPr>
      <w:tblGrid>
        <w:gridCol w:w="6948"/>
        <w:gridCol w:w="2700"/>
      </w:tblGrid>
      <w:tr w:rsidR="0087431D" w:rsidRPr="00F974A7" w14:paraId="172D5F84" w14:textId="77777777" w:rsidTr="003235B5">
        <w:tc>
          <w:tcPr>
            <w:tcW w:w="6948" w:type="dxa"/>
          </w:tcPr>
          <w:p w14:paraId="0A638FB6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How much time can you give to the business each week?</w:t>
            </w:r>
          </w:p>
        </w:tc>
        <w:tc>
          <w:tcPr>
            <w:tcW w:w="2700" w:type="dxa"/>
            <w:shd w:val="clear" w:color="auto" w:fill="F2F2F2" w:themeFill="background1" w:themeFillShade="F2"/>
          </w:tcPr>
          <w:p w14:paraId="288CE63A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4068FFE2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4EE5D5F6" w14:textId="77777777" w:rsidTr="003235B5">
        <w:trPr>
          <w:trHeight w:val="638"/>
        </w:trPr>
        <w:tc>
          <w:tcPr>
            <w:tcW w:w="6948" w:type="dxa"/>
          </w:tcPr>
          <w:p w14:paraId="42B5F955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 xml:space="preserve">How much time will be taken up by admin? </w:t>
            </w:r>
          </w:p>
          <w:p w14:paraId="5A2B1C6D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i.e. ordering stock, taking orders, marketing, bookkeeping, delivering</w:t>
            </w:r>
          </w:p>
        </w:tc>
        <w:tc>
          <w:tcPr>
            <w:tcW w:w="2700" w:type="dxa"/>
          </w:tcPr>
          <w:p w14:paraId="42EE66AD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61380FA8" w14:textId="77777777" w:rsidTr="003235B5">
        <w:tc>
          <w:tcPr>
            <w:tcW w:w="6948" w:type="dxa"/>
          </w:tcPr>
          <w:p w14:paraId="624E1369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How much time does that leave for cakes?</w:t>
            </w:r>
          </w:p>
          <w:p w14:paraId="684B8333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</w:tcPr>
          <w:p w14:paraId="33F5367C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43776B89" w14:textId="77777777" w:rsidTr="003235B5">
        <w:tc>
          <w:tcPr>
            <w:tcW w:w="6948" w:type="dxa"/>
          </w:tcPr>
          <w:p w14:paraId="3EBD8D5A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 xml:space="preserve">How long does it take to make a birthday cake from start to finish? </w:t>
            </w:r>
          </w:p>
        </w:tc>
        <w:tc>
          <w:tcPr>
            <w:tcW w:w="2700" w:type="dxa"/>
          </w:tcPr>
          <w:p w14:paraId="08E49010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14B38022" w14:textId="77777777" w:rsidTr="003235B5">
        <w:tc>
          <w:tcPr>
            <w:tcW w:w="6948" w:type="dxa"/>
          </w:tcPr>
          <w:p w14:paraId="576549AC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And a wedding Cake?</w:t>
            </w:r>
          </w:p>
        </w:tc>
        <w:tc>
          <w:tcPr>
            <w:tcW w:w="2700" w:type="dxa"/>
            <w:shd w:val="clear" w:color="auto" w:fill="F2F2F2" w:themeFill="background1" w:themeFillShade="F2"/>
          </w:tcPr>
          <w:p w14:paraId="63C842B2" w14:textId="77777777" w:rsidR="0087431D" w:rsidRPr="003235B5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089759E7" w14:textId="77777777" w:rsidTr="003235B5">
        <w:tc>
          <w:tcPr>
            <w:tcW w:w="6948" w:type="dxa"/>
          </w:tcPr>
          <w:p w14:paraId="4547472F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How many cakes can you make at full capacity?</w:t>
            </w:r>
          </w:p>
          <w:p w14:paraId="5A829DB4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</w:p>
        </w:tc>
        <w:tc>
          <w:tcPr>
            <w:tcW w:w="2700" w:type="dxa"/>
          </w:tcPr>
          <w:p w14:paraId="5FE8F51B" w14:textId="77777777" w:rsidR="0087431D" w:rsidRPr="003235B5" w:rsidRDefault="0087431D" w:rsidP="0087431D">
            <w:pPr>
              <w:numPr>
                <w:ilvl w:val="0"/>
                <w:numId w:val="1"/>
              </w:numPr>
              <w:rPr>
                <w:rFonts w:ascii="Lato" w:hAnsi="Lato"/>
                <w:b/>
                <w:bCs/>
              </w:rPr>
            </w:pPr>
            <w:r w:rsidRPr="003235B5">
              <w:rPr>
                <w:rFonts w:ascii="Lato" w:hAnsi="Lato"/>
                <w:b/>
                <w:bCs/>
              </w:rPr>
              <w:t>Birthday</w:t>
            </w:r>
          </w:p>
          <w:p w14:paraId="070FEA2C" w14:textId="77777777" w:rsidR="0087431D" w:rsidRPr="003235B5" w:rsidRDefault="0087431D" w:rsidP="0087431D">
            <w:pPr>
              <w:numPr>
                <w:ilvl w:val="0"/>
                <w:numId w:val="1"/>
              </w:numPr>
              <w:rPr>
                <w:rFonts w:ascii="Lato" w:hAnsi="Lato"/>
                <w:b/>
                <w:bCs/>
              </w:rPr>
            </w:pPr>
            <w:r w:rsidRPr="003235B5">
              <w:rPr>
                <w:rFonts w:ascii="Lato" w:hAnsi="Lato"/>
                <w:b/>
                <w:bCs/>
              </w:rPr>
              <w:t>Wedding</w:t>
            </w:r>
          </w:p>
        </w:tc>
      </w:tr>
    </w:tbl>
    <w:p w14:paraId="3160A412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6383265F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3963F091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4A10AD49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7CD4B5B6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074C126A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0C6B1366" w14:textId="77777777" w:rsidR="0087431D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02D3EDF3" w14:textId="77777777" w:rsidR="003235B5" w:rsidRDefault="003235B5" w:rsidP="0087431D">
      <w:pPr>
        <w:rPr>
          <w:rFonts w:ascii="Lato" w:hAnsi="Lato"/>
          <w:b/>
          <w:bCs/>
          <w:sz w:val="28"/>
          <w:szCs w:val="28"/>
        </w:rPr>
      </w:pPr>
    </w:p>
    <w:p w14:paraId="175C381B" w14:textId="77777777" w:rsidR="0087431D" w:rsidRPr="00342DF6" w:rsidRDefault="0087431D" w:rsidP="0087431D">
      <w:pPr>
        <w:rPr>
          <w:rFonts w:ascii="Lato" w:hAnsi="Lato"/>
          <w:b/>
          <w:bCs/>
          <w:color w:val="D70751"/>
          <w:sz w:val="26"/>
          <w:szCs w:val="26"/>
        </w:rPr>
      </w:pPr>
      <w:r w:rsidRPr="00342DF6">
        <w:rPr>
          <w:rFonts w:ascii="Lato" w:hAnsi="Lato"/>
          <w:b/>
          <w:bCs/>
          <w:color w:val="D70751"/>
          <w:sz w:val="26"/>
          <w:szCs w:val="26"/>
        </w:rPr>
        <w:t>Marketing Plan</w:t>
      </w:r>
    </w:p>
    <w:p w14:paraId="47E11976" w14:textId="77777777" w:rsidR="003235B5" w:rsidRPr="00F974A7" w:rsidRDefault="003235B5" w:rsidP="0087431D">
      <w:pPr>
        <w:rPr>
          <w:rFonts w:ascii="Lato" w:hAnsi="Lato"/>
          <w:b/>
          <w:bCs/>
          <w:sz w:val="28"/>
          <w:szCs w:val="28"/>
        </w:rPr>
      </w:pPr>
    </w:p>
    <w:tbl>
      <w:tblPr>
        <w:tblW w:w="9828" w:type="dxa"/>
        <w:tblLook w:val="01E0" w:firstRow="1" w:lastRow="1" w:firstColumn="1" w:lastColumn="1" w:noHBand="0" w:noVBand="0"/>
      </w:tblPr>
      <w:tblGrid>
        <w:gridCol w:w="2512"/>
        <w:gridCol w:w="1237"/>
        <w:gridCol w:w="1237"/>
        <w:gridCol w:w="915"/>
        <w:gridCol w:w="1258"/>
        <w:gridCol w:w="2669"/>
      </w:tblGrid>
      <w:tr w:rsidR="0087431D" w:rsidRPr="00F974A7" w14:paraId="25C56353" w14:textId="77777777" w:rsidTr="00342DF6">
        <w:tc>
          <w:tcPr>
            <w:tcW w:w="2533" w:type="dxa"/>
          </w:tcPr>
          <w:p w14:paraId="219A9072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Activity</w:t>
            </w:r>
          </w:p>
        </w:tc>
        <w:tc>
          <w:tcPr>
            <w:tcW w:w="1212" w:type="dxa"/>
          </w:tcPr>
          <w:p w14:paraId="41A43151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Start</w:t>
            </w:r>
          </w:p>
        </w:tc>
        <w:tc>
          <w:tcPr>
            <w:tcW w:w="1212" w:type="dxa"/>
          </w:tcPr>
          <w:p w14:paraId="5304CA57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Live</w:t>
            </w:r>
          </w:p>
        </w:tc>
        <w:tc>
          <w:tcPr>
            <w:tcW w:w="918" w:type="dxa"/>
          </w:tcPr>
          <w:p w14:paraId="79D3443E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Cost</w:t>
            </w:r>
          </w:p>
        </w:tc>
        <w:tc>
          <w:tcPr>
            <w:tcW w:w="1258" w:type="dxa"/>
          </w:tcPr>
          <w:p w14:paraId="38EDFA28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Measure</w:t>
            </w:r>
          </w:p>
        </w:tc>
        <w:tc>
          <w:tcPr>
            <w:tcW w:w="2695" w:type="dxa"/>
          </w:tcPr>
          <w:p w14:paraId="1CA29F49" w14:textId="77777777" w:rsidR="0087431D" w:rsidRPr="00405D05" w:rsidRDefault="0087431D" w:rsidP="00C11168">
            <w:pPr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Comments</w:t>
            </w:r>
          </w:p>
        </w:tc>
      </w:tr>
      <w:tr w:rsidR="0087431D" w:rsidRPr="00F974A7" w14:paraId="5D290097" w14:textId="77777777" w:rsidTr="00342DF6">
        <w:tc>
          <w:tcPr>
            <w:tcW w:w="2533" w:type="dxa"/>
            <w:shd w:val="clear" w:color="auto" w:fill="F2F2F2" w:themeFill="background1" w:themeFillShade="F2"/>
          </w:tcPr>
          <w:p w14:paraId="20803CA6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  <w:r w:rsidRPr="00342DF6">
              <w:rPr>
                <w:rFonts w:ascii="Lato" w:hAnsi="Lato"/>
                <w:b/>
                <w:bCs/>
              </w:rPr>
              <w:t>e.g. Competition local paper</w:t>
            </w:r>
          </w:p>
        </w:tc>
        <w:tc>
          <w:tcPr>
            <w:tcW w:w="1212" w:type="dxa"/>
            <w:shd w:val="clear" w:color="auto" w:fill="F2F2F2" w:themeFill="background1" w:themeFillShade="F2"/>
          </w:tcPr>
          <w:p w14:paraId="72A36972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  <w:r w:rsidRPr="00342DF6">
              <w:rPr>
                <w:rFonts w:ascii="Lato" w:hAnsi="Lato"/>
                <w:b/>
                <w:bCs/>
              </w:rPr>
              <w:t>01/04/10</w:t>
            </w:r>
          </w:p>
        </w:tc>
        <w:tc>
          <w:tcPr>
            <w:tcW w:w="1212" w:type="dxa"/>
            <w:shd w:val="clear" w:color="auto" w:fill="F2F2F2" w:themeFill="background1" w:themeFillShade="F2"/>
          </w:tcPr>
          <w:p w14:paraId="02111CA6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  <w:r w:rsidRPr="00342DF6">
              <w:rPr>
                <w:rFonts w:ascii="Lato" w:hAnsi="Lato"/>
                <w:b/>
                <w:bCs/>
              </w:rPr>
              <w:t>01/05/10</w:t>
            </w:r>
          </w:p>
        </w:tc>
        <w:tc>
          <w:tcPr>
            <w:tcW w:w="918" w:type="dxa"/>
            <w:shd w:val="clear" w:color="auto" w:fill="F2F2F2" w:themeFill="background1" w:themeFillShade="F2"/>
          </w:tcPr>
          <w:p w14:paraId="6584C4E0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  <w:r w:rsidRPr="00342DF6">
              <w:rPr>
                <w:rFonts w:ascii="Lato" w:hAnsi="Lato"/>
                <w:b/>
                <w:bCs/>
              </w:rPr>
              <w:t>£200</w:t>
            </w:r>
          </w:p>
        </w:tc>
        <w:tc>
          <w:tcPr>
            <w:tcW w:w="1258" w:type="dxa"/>
            <w:shd w:val="clear" w:color="auto" w:fill="F2F2F2" w:themeFill="background1" w:themeFillShade="F2"/>
          </w:tcPr>
          <w:p w14:paraId="3181A48A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  <w:r w:rsidRPr="00342DF6">
              <w:rPr>
                <w:rFonts w:ascii="Lato" w:hAnsi="Lato"/>
                <w:b/>
                <w:bCs/>
              </w:rPr>
              <w:t>Promo code 1</w:t>
            </w:r>
          </w:p>
        </w:tc>
        <w:tc>
          <w:tcPr>
            <w:tcW w:w="2695" w:type="dxa"/>
            <w:shd w:val="clear" w:color="auto" w:fill="F2F2F2" w:themeFill="background1" w:themeFillShade="F2"/>
          </w:tcPr>
          <w:p w14:paraId="55920079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  <w:r w:rsidRPr="00342DF6">
              <w:rPr>
                <w:rFonts w:ascii="Lato" w:hAnsi="Lato"/>
                <w:b/>
                <w:bCs/>
              </w:rPr>
              <w:t>Win a wedding cake. Code ‘1’ 10% OFF.</w:t>
            </w:r>
          </w:p>
        </w:tc>
      </w:tr>
      <w:tr w:rsidR="0087431D" w:rsidRPr="00F974A7" w14:paraId="79EC0437" w14:textId="77777777" w:rsidTr="00342DF6">
        <w:tc>
          <w:tcPr>
            <w:tcW w:w="2533" w:type="dxa"/>
          </w:tcPr>
          <w:p w14:paraId="09088A82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</w:tcPr>
          <w:p w14:paraId="27B6550D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</w:tcPr>
          <w:p w14:paraId="18E99390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918" w:type="dxa"/>
          </w:tcPr>
          <w:p w14:paraId="53CECBDC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58" w:type="dxa"/>
          </w:tcPr>
          <w:p w14:paraId="3F6F9AE0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95" w:type="dxa"/>
          </w:tcPr>
          <w:p w14:paraId="3795690E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531F9A37" w14:textId="77777777" w:rsidTr="00342DF6">
        <w:tc>
          <w:tcPr>
            <w:tcW w:w="2533" w:type="dxa"/>
            <w:shd w:val="clear" w:color="auto" w:fill="F2F2F2" w:themeFill="background1" w:themeFillShade="F2"/>
          </w:tcPr>
          <w:p w14:paraId="6E6AB2C8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  <w:shd w:val="clear" w:color="auto" w:fill="F2F2F2" w:themeFill="background1" w:themeFillShade="F2"/>
          </w:tcPr>
          <w:p w14:paraId="0E5985CA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  <w:shd w:val="clear" w:color="auto" w:fill="F2F2F2" w:themeFill="background1" w:themeFillShade="F2"/>
          </w:tcPr>
          <w:p w14:paraId="1B6E55DA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918" w:type="dxa"/>
            <w:shd w:val="clear" w:color="auto" w:fill="F2F2F2" w:themeFill="background1" w:themeFillShade="F2"/>
          </w:tcPr>
          <w:p w14:paraId="72E039E6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58" w:type="dxa"/>
            <w:shd w:val="clear" w:color="auto" w:fill="F2F2F2" w:themeFill="background1" w:themeFillShade="F2"/>
          </w:tcPr>
          <w:p w14:paraId="1F1A251E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95" w:type="dxa"/>
            <w:shd w:val="clear" w:color="auto" w:fill="F2F2F2" w:themeFill="background1" w:themeFillShade="F2"/>
          </w:tcPr>
          <w:p w14:paraId="490EAD6A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745A7B72" w14:textId="77777777" w:rsidTr="00342DF6">
        <w:tc>
          <w:tcPr>
            <w:tcW w:w="2533" w:type="dxa"/>
          </w:tcPr>
          <w:p w14:paraId="7E6C2098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</w:tcPr>
          <w:p w14:paraId="152B67A6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</w:tcPr>
          <w:p w14:paraId="3D340BAB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918" w:type="dxa"/>
          </w:tcPr>
          <w:p w14:paraId="10B07A16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58" w:type="dxa"/>
          </w:tcPr>
          <w:p w14:paraId="5D486519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95" w:type="dxa"/>
          </w:tcPr>
          <w:p w14:paraId="3D5B5862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40B526A4" w14:textId="77777777" w:rsidTr="00342DF6">
        <w:tc>
          <w:tcPr>
            <w:tcW w:w="2533" w:type="dxa"/>
            <w:shd w:val="clear" w:color="auto" w:fill="F2F2F2" w:themeFill="background1" w:themeFillShade="F2"/>
          </w:tcPr>
          <w:p w14:paraId="4E3EA811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  <w:shd w:val="clear" w:color="auto" w:fill="F2F2F2" w:themeFill="background1" w:themeFillShade="F2"/>
          </w:tcPr>
          <w:p w14:paraId="54C2847E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  <w:shd w:val="clear" w:color="auto" w:fill="F2F2F2" w:themeFill="background1" w:themeFillShade="F2"/>
          </w:tcPr>
          <w:p w14:paraId="4561BA54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918" w:type="dxa"/>
            <w:shd w:val="clear" w:color="auto" w:fill="F2F2F2" w:themeFill="background1" w:themeFillShade="F2"/>
          </w:tcPr>
          <w:p w14:paraId="5135F936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58" w:type="dxa"/>
            <w:shd w:val="clear" w:color="auto" w:fill="F2F2F2" w:themeFill="background1" w:themeFillShade="F2"/>
          </w:tcPr>
          <w:p w14:paraId="1EA67E83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95" w:type="dxa"/>
            <w:shd w:val="clear" w:color="auto" w:fill="F2F2F2" w:themeFill="background1" w:themeFillShade="F2"/>
          </w:tcPr>
          <w:p w14:paraId="74501EA9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11A211A3" w14:textId="77777777" w:rsidTr="00342DF6">
        <w:tc>
          <w:tcPr>
            <w:tcW w:w="2533" w:type="dxa"/>
          </w:tcPr>
          <w:p w14:paraId="00983521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</w:tcPr>
          <w:p w14:paraId="6A3AD467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</w:tcPr>
          <w:p w14:paraId="6DF37412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918" w:type="dxa"/>
          </w:tcPr>
          <w:p w14:paraId="2FB8B71F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58" w:type="dxa"/>
          </w:tcPr>
          <w:p w14:paraId="5C55FF58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95" w:type="dxa"/>
          </w:tcPr>
          <w:p w14:paraId="6A31C010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3B50CCA7" w14:textId="77777777" w:rsidTr="00342DF6">
        <w:tc>
          <w:tcPr>
            <w:tcW w:w="2533" w:type="dxa"/>
            <w:shd w:val="clear" w:color="auto" w:fill="F2F2F2" w:themeFill="background1" w:themeFillShade="F2"/>
          </w:tcPr>
          <w:p w14:paraId="118B5C4E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  <w:shd w:val="clear" w:color="auto" w:fill="F2F2F2" w:themeFill="background1" w:themeFillShade="F2"/>
          </w:tcPr>
          <w:p w14:paraId="2A60D7C1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  <w:shd w:val="clear" w:color="auto" w:fill="F2F2F2" w:themeFill="background1" w:themeFillShade="F2"/>
          </w:tcPr>
          <w:p w14:paraId="6041E286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918" w:type="dxa"/>
            <w:shd w:val="clear" w:color="auto" w:fill="F2F2F2" w:themeFill="background1" w:themeFillShade="F2"/>
          </w:tcPr>
          <w:p w14:paraId="5A9C1F98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58" w:type="dxa"/>
            <w:shd w:val="clear" w:color="auto" w:fill="F2F2F2" w:themeFill="background1" w:themeFillShade="F2"/>
          </w:tcPr>
          <w:p w14:paraId="32750028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95" w:type="dxa"/>
            <w:shd w:val="clear" w:color="auto" w:fill="F2F2F2" w:themeFill="background1" w:themeFillShade="F2"/>
          </w:tcPr>
          <w:p w14:paraId="4D93D4A0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568D67A0" w14:textId="77777777" w:rsidTr="00342DF6">
        <w:tc>
          <w:tcPr>
            <w:tcW w:w="2533" w:type="dxa"/>
          </w:tcPr>
          <w:p w14:paraId="25C7E3EF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</w:tcPr>
          <w:p w14:paraId="00800352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12" w:type="dxa"/>
          </w:tcPr>
          <w:p w14:paraId="4A0C1CCE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918" w:type="dxa"/>
          </w:tcPr>
          <w:p w14:paraId="4DB9F7A2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258" w:type="dxa"/>
          </w:tcPr>
          <w:p w14:paraId="725DDD43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95" w:type="dxa"/>
          </w:tcPr>
          <w:p w14:paraId="15FE4442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</w:tbl>
    <w:p w14:paraId="09CD4231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p w14:paraId="2270F5D8" w14:textId="77777777" w:rsidR="0087431D" w:rsidRPr="00342DF6" w:rsidRDefault="009B37EE" w:rsidP="0087431D">
      <w:pPr>
        <w:rPr>
          <w:rFonts w:ascii="Lato" w:hAnsi="Lato"/>
          <w:b/>
          <w:bCs/>
          <w:color w:val="D70751"/>
          <w:sz w:val="26"/>
          <w:szCs w:val="26"/>
        </w:rPr>
      </w:pPr>
      <w:r w:rsidRPr="00342DF6">
        <w:rPr>
          <w:rFonts w:ascii="Lato" w:hAnsi="Lato"/>
          <w:b/>
          <w:bCs/>
          <w:color w:val="D70751"/>
          <w:sz w:val="26"/>
          <w:szCs w:val="26"/>
        </w:rPr>
        <w:t>Admin and Compliance</w:t>
      </w:r>
    </w:p>
    <w:p w14:paraId="6294211B" w14:textId="77777777" w:rsidR="00342DF6" w:rsidRPr="00F974A7" w:rsidRDefault="00342DF6" w:rsidP="0087431D">
      <w:pPr>
        <w:rPr>
          <w:rFonts w:ascii="Lato" w:hAnsi="Lato"/>
          <w:b/>
          <w:bCs/>
          <w:sz w:val="28"/>
          <w:szCs w:val="28"/>
        </w:rPr>
      </w:pPr>
    </w:p>
    <w:p w14:paraId="67C6E724" w14:textId="77777777" w:rsidR="009B37EE" w:rsidRPr="00342DF6" w:rsidRDefault="009B37EE" w:rsidP="009B37EE">
      <w:pPr>
        <w:pStyle w:val="ListParagraph"/>
        <w:numPr>
          <w:ilvl w:val="0"/>
          <w:numId w:val="2"/>
        </w:numPr>
        <w:rPr>
          <w:rFonts w:ascii="Lato" w:hAnsi="Lato"/>
          <w:b/>
          <w:bCs/>
        </w:rPr>
      </w:pPr>
      <w:r w:rsidRPr="00342DF6">
        <w:rPr>
          <w:rFonts w:ascii="Lato" w:hAnsi="Lato"/>
          <w:b/>
          <w:bCs/>
        </w:rPr>
        <w:t>Environmental Health</w:t>
      </w:r>
    </w:p>
    <w:p w14:paraId="549E4437" w14:textId="77777777" w:rsidR="009B37EE" w:rsidRPr="00342DF6" w:rsidRDefault="009B37EE" w:rsidP="009B37EE">
      <w:pPr>
        <w:pStyle w:val="ListParagraph"/>
        <w:numPr>
          <w:ilvl w:val="0"/>
          <w:numId w:val="2"/>
        </w:numPr>
        <w:rPr>
          <w:rFonts w:ascii="Lato" w:hAnsi="Lato"/>
          <w:b/>
          <w:bCs/>
        </w:rPr>
      </w:pPr>
      <w:r w:rsidRPr="00342DF6">
        <w:rPr>
          <w:rFonts w:ascii="Lato" w:hAnsi="Lato"/>
          <w:b/>
          <w:bCs/>
        </w:rPr>
        <w:t>Insurance</w:t>
      </w:r>
    </w:p>
    <w:p w14:paraId="56ABE0A6" w14:textId="77777777" w:rsidR="009B37EE" w:rsidRPr="00342DF6" w:rsidRDefault="009B37EE" w:rsidP="009B37EE">
      <w:pPr>
        <w:pStyle w:val="ListParagraph"/>
        <w:numPr>
          <w:ilvl w:val="0"/>
          <w:numId w:val="2"/>
        </w:numPr>
        <w:rPr>
          <w:rFonts w:ascii="Lato" w:hAnsi="Lato"/>
          <w:b/>
          <w:bCs/>
        </w:rPr>
      </w:pPr>
      <w:r w:rsidRPr="00342DF6">
        <w:rPr>
          <w:rFonts w:ascii="Lato" w:hAnsi="Lato"/>
          <w:b/>
          <w:bCs/>
        </w:rPr>
        <w:t>Business bank account</w:t>
      </w:r>
    </w:p>
    <w:p w14:paraId="1AD62503" w14:textId="77777777" w:rsidR="009B37EE" w:rsidRPr="00342DF6" w:rsidRDefault="009B37EE" w:rsidP="009B37EE">
      <w:pPr>
        <w:pStyle w:val="ListParagraph"/>
        <w:numPr>
          <w:ilvl w:val="0"/>
          <w:numId w:val="2"/>
        </w:numPr>
        <w:rPr>
          <w:rFonts w:ascii="Lato" w:hAnsi="Lato"/>
          <w:b/>
          <w:bCs/>
        </w:rPr>
      </w:pPr>
      <w:r w:rsidRPr="00342DF6">
        <w:rPr>
          <w:rFonts w:ascii="Lato" w:hAnsi="Lato"/>
          <w:b/>
          <w:bCs/>
        </w:rPr>
        <w:t>Approval from lender if property is mortgaged</w:t>
      </w:r>
    </w:p>
    <w:p w14:paraId="24569C5D" w14:textId="77777777" w:rsidR="009B37EE" w:rsidRPr="00342DF6" w:rsidRDefault="009B37EE" w:rsidP="009B37EE">
      <w:pPr>
        <w:pStyle w:val="ListParagraph"/>
        <w:numPr>
          <w:ilvl w:val="0"/>
          <w:numId w:val="2"/>
        </w:numPr>
        <w:rPr>
          <w:rFonts w:ascii="Lato" w:hAnsi="Lato"/>
          <w:b/>
          <w:bCs/>
        </w:rPr>
      </w:pPr>
      <w:r w:rsidRPr="00342DF6">
        <w:rPr>
          <w:rFonts w:ascii="Lato" w:hAnsi="Lato"/>
          <w:b/>
          <w:bCs/>
        </w:rPr>
        <w:t xml:space="preserve">HMRC </w:t>
      </w:r>
    </w:p>
    <w:p w14:paraId="29B95F13" w14:textId="77777777" w:rsidR="009B37EE" w:rsidRPr="00342DF6" w:rsidRDefault="009B37EE" w:rsidP="009B37EE">
      <w:pPr>
        <w:pStyle w:val="ListParagraph"/>
        <w:numPr>
          <w:ilvl w:val="0"/>
          <w:numId w:val="2"/>
        </w:numPr>
        <w:rPr>
          <w:rFonts w:ascii="Lato" w:hAnsi="Lato"/>
          <w:b/>
          <w:bCs/>
        </w:rPr>
      </w:pPr>
      <w:r w:rsidRPr="00342DF6">
        <w:rPr>
          <w:rFonts w:ascii="Lato" w:hAnsi="Lato"/>
          <w:b/>
          <w:bCs/>
        </w:rPr>
        <w:t>Suppliers</w:t>
      </w:r>
    </w:p>
    <w:p w14:paraId="478113B9" w14:textId="77777777" w:rsidR="009B37EE" w:rsidRPr="00342DF6" w:rsidRDefault="009B37EE" w:rsidP="009B37EE">
      <w:pPr>
        <w:pStyle w:val="ListParagraph"/>
        <w:numPr>
          <w:ilvl w:val="0"/>
          <w:numId w:val="2"/>
        </w:numPr>
        <w:rPr>
          <w:rFonts w:ascii="Lato" w:hAnsi="Lato"/>
          <w:b/>
          <w:bCs/>
        </w:rPr>
      </w:pPr>
      <w:r w:rsidRPr="00342DF6">
        <w:rPr>
          <w:rFonts w:ascii="Lato" w:hAnsi="Lato"/>
          <w:b/>
          <w:bCs/>
        </w:rPr>
        <w:t>Other</w:t>
      </w:r>
      <w:r w:rsidR="00342DF6" w:rsidRPr="00342DF6">
        <w:rPr>
          <w:rFonts w:ascii="Lato" w:hAnsi="Lato"/>
          <w:b/>
          <w:bCs/>
        </w:rPr>
        <w:t>….</w:t>
      </w:r>
    </w:p>
    <w:p w14:paraId="3DDE8669" w14:textId="77777777" w:rsidR="009B37EE" w:rsidRPr="00F974A7" w:rsidRDefault="009B37EE" w:rsidP="009B37EE">
      <w:pPr>
        <w:pStyle w:val="ListParagraph"/>
        <w:rPr>
          <w:rFonts w:ascii="Lato" w:hAnsi="Lato"/>
          <w:b/>
          <w:bCs/>
          <w:sz w:val="28"/>
          <w:szCs w:val="28"/>
        </w:rPr>
      </w:pPr>
    </w:p>
    <w:p w14:paraId="1CD73AB2" w14:textId="77777777" w:rsidR="0087431D" w:rsidRPr="00342DF6" w:rsidRDefault="0087431D" w:rsidP="0087431D">
      <w:pPr>
        <w:rPr>
          <w:rFonts w:ascii="Lato" w:hAnsi="Lato"/>
          <w:b/>
          <w:bCs/>
          <w:color w:val="D70751"/>
          <w:sz w:val="26"/>
          <w:szCs w:val="26"/>
        </w:rPr>
      </w:pPr>
      <w:r w:rsidRPr="00342DF6">
        <w:rPr>
          <w:rFonts w:ascii="Lato" w:hAnsi="Lato"/>
          <w:b/>
          <w:bCs/>
          <w:color w:val="D70751"/>
          <w:sz w:val="26"/>
          <w:szCs w:val="26"/>
        </w:rPr>
        <w:t>Plan of Action</w:t>
      </w:r>
    </w:p>
    <w:p w14:paraId="07F37C42" w14:textId="77777777" w:rsidR="0087431D" w:rsidRPr="00F974A7" w:rsidRDefault="0087431D" w:rsidP="0087431D">
      <w:pPr>
        <w:rPr>
          <w:rFonts w:ascii="Lato" w:hAnsi="Lato"/>
          <w:b/>
          <w:bCs/>
          <w:sz w:val="28"/>
          <w:szCs w:val="28"/>
        </w:rPr>
      </w:pPr>
    </w:p>
    <w:tbl>
      <w:tblPr>
        <w:tblW w:w="9828" w:type="dxa"/>
        <w:tblLook w:val="01E0" w:firstRow="1" w:lastRow="1" w:firstColumn="1" w:lastColumn="1" w:noHBand="0" w:noVBand="0"/>
      </w:tblPr>
      <w:tblGrid>
        <w:gridCol w:w="2628"/>
        <w:gridCol w:w="1453"/>
        <w:gridCol w:w="1453"/>
        <w:gridCol w:w="1648"/>
        <w:gridCol w:w="2646"/>
      </w:tblGrid>
      <w:tr w:rsidR="0087431D" w:rsidRPr="00F974A7" w14:paraId="0C65D6FB" w14:textId="77777777" w:rsidTr="00342DF6">
        <w:tc>
          <w:tcPr>
            <w:tcW w:w="2628" w:type="dxa"/>
          </w:tcPr>
          <w:p w14:paraId="22F2AF4B" w14:textId="77777777" w:rsidR="0087431D" w:rsidRPr="00405D05" w:rsidRDefault="0087431D" w:rsidP="00C11168">
            <w:pPr>
              <w:jc w:val="center"/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Action Required</w:t>
            </w:r>
          </w:p>
        </w:tc>
        <w:tc>
          <w:tcPr>
            <w:tcW w:w="1453" w:type="dxa"/>
          </w:tcPr>
          <w:p w14:paraId="533B9661" w14:textId="77777777" w:rsidR="0087431D" w:rsidRPr="00405D05" w:rsidRDefault="0087431D" w:rsidP="00C11168">
            <w:pPr>
              <w:jc w:val="center"/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Priority</w:t>
            </w:r>
          </w:p>
          <w:p w14:paraId="3004E1AE" w14:textId="77777777" w:rsidR="0087431D" w:rsidRPr="00405D05" w:rsidRDefault="0087431D" w:rsidP="00C11168">
            <w:pPr>
              <w:jc w:val="center"/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1:10</w:t>
            </w:r>
          </w:p>
        </w:tc>
        <w:tc>
          <w:tcPr>
            <w:tcW w:w="1453" w:type="dxa"/>
          </w:tcPr>
          <w:p w14:paraId="46528CE7" w14:textId="77777777" w:rsidR="0087431D" w:rsidRPr="00405D05" w:rsidRDefault="0087431D" w:rsidP="00C11168">
            <w:pPr>
              <w:jc w:val="center"/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By [date]</w:t>
            </w:r>
          </w:p>
        </w:tc>
        <w:tc>
          <w:tcPr>
            <w:tcW w:w="1648" w:type="dxa"/>
          </w:tcPr>
          <w:p w14:paraId="67F458B3" w14:textId="77777777" w:rsidR="0087431D" w:rsidRPr="00405D05" w:rsidRDefault="0087431D" w:rsidP="00C11168">
            <w:pPr>
              <w:jc w:val="center"/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Responsible</w:t>
            </w:r>
          </w:p>
        </w:tc>
        <w:tc>
          <w:tcPr>
            <w:tcW w:w="2646" w:type="dxa"/>
          </w:tcPr>
          <w:p w14:paraId="23FBC29D" w14:textId="77777777" w:rsidR="0087431D" w:rsidRPr="00405D05" w:rsidRDefault="0087431D" w:rsidP="00C11168">
            <w:pPr>
              <w:jc w:val="center"/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</w:pPr>
            <w:r w:rsidRPr="00405D05">
              <w:rPr>
                <w:rFonts w:ascii="Lato" w:hAnsi="Lato"/>
                <w:b/>
                <w:bCs/>
                <w:color w:val="808080" w:themeColor="background1" w:themeShade="80"/>
                <w:sz w:val="26"/>
                <w:szCs w:val="26"/>
              </w:rPr>
              <w:t>Comments</w:t>
            </w:r>
          </w:p>
        </w:tc>
      </w:tr>
      <w:tr w:rsidR="0087431D" w:rsidRPr="00F974A7" w14:paraId="5DA721C7" w14:textId="77777777" w:rsidTr="00342DF6">
        <w:tc>
          <w:tcPr>
            <w:tcW w:w="2628" w:type="dxa"/>
            <w:shd w:val="clear" w:color="auto" w:fill="F2F2F2" w:themeFill="background1" w:themeFillShade="F2"/>
          </w:tcPr>
          <w:p w14:paraId="39F51BC6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0B374470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  <w:shd w:val="clear" w:color="auto" w:fill="F2F2F2" w:themeFill="background1" w:themeFillShade="F2"/>
          </w:tcPr>
          <w:p w14:paraId="6249376E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  <w:shd w:val="clear" w:color="auto" w:fill="F2F2F2" w:themeFill="background1" w:themeFillShade="F2"/>
          </w:tcPr>
          <w:p w14:paraId="2DE06063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648" w:type="dxa"/>
            <w:shd w:val="clear" w:color="auto" w:fill="F2F2F2" w:themeFill="background1" w:themeFillShade="F2"/>
          </w:tcPr>
          <w:p w14:paraId="13DE7F3F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46" w:type="dxa"/>
            <w:shd w:val="clear" w:color="auto" w:fill="F2F2F2" w:themeFill="background1" w:themeFillShade="F2"/>
          </w:tcPr>
          <w:p w14:paraId="59C46016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060905F0" w14:textId="77777777" w:rsidTr="00342DF6">
        <w:tc>
          <w:tcPr>
            <w:tcW w:w="2628" w:type="dxa"/>
          </w:tcPr>
          <w:p w14:paraId="6FC7BDCF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5CC9AB54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</w:tcPr>
          <w:p w14:paraId="3FBE9C8B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</w:tcPr>
          <w:p w14:paraId="0E8850F9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648" w:type="dxa"/>
          </w:tcPr>
          <w:p w14:paraId="1E971715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46" w:type="dxa"/>
          </w:tcPr>
          <w:p w14:paraId="255D4411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394D8458" w14:textId="77777777" w:rsidTr="00342DF6">
        <w:tc>
          <w:tcPr>
            <w:tcW w:w="2628" w:type="dxa"/>
            <w:shd w:val="clear" w:color="auto" w:fill="F2F2F2" w:themeFill="background1" w:themeFillShade="F2"/>
          </w:tcPr>
          <w:p w14:paraId="23357FC9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56741351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  <w:shd w:val="clear" w:color="auto" w:fill="F2F2F2" w:themeFill="background1" w:themeFillShade="F2"/>
          </w:tcPr>
          <w:p w14:paraId="3E15E756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  <w:shd w:val="clear" w:color="auto" w:fill="F2F2F2" w:themeFill="background1" w:themeFillShade="F2"/>
          </w:tcPr>
          <w:p w14:paraId="6958B112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648" w:type="dxa"/>
            <w:shd w:val="clear" w:color="auto" w:fill="F2F2F2" w:themeFill="background1" w:themeFillShade="F2"/>
          </w:tcPr>
          <w:p w14:paraId="0A8DEFC9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46" w:type="dxa"/>
            <w:shd w:val="clear" w:color="auto" w:fill="F2F2F2" w:themeFill="background1" w:themeFillShade="F2"/>
          </w:tcPr>
          <w:p w14:paraId="0234A93F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00C9F345" w14:textId="77777777" w:rsidTr="00342DF6">
        <w:tc>
          <w:tcPr>
            <w:tcW w:w="2628" w:type="dxa"/>
          </w:tcPr>
          <w:p w14:paraId="6DDAEF1F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0314703A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</w:tcPr>
          <w:p w14:paraId="42220D34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</w:tcPr>
          <w:p w14:paraId="2F615D35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648" w:type="dxa"/>
          </w:tcPr>
          <w:p w14:paraId="45419884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46" w:type="dxa"/>
          </w:tcPr>
          <w:p w14:paraId="0084C6C4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738147FC" w14:textId="77777777" w:rsidTr="00342DF6">
        <w:tc>
          <w:tcPr>
            <w:tcW w:w="2628" w:type="dxa"/>
            <w:shd w:val="clear" w:color="auto" w:fill="F2F2F2" w:themeFill="background1" w:themeFillShade="F2"/>
          </w:tcPr>
          <w:p w14:paraId="5E865C08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63858C8F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  <w:shd w:val="clear" w:color="auto" w:fill="F2F2F2" w:themeFill="background1" w:themeFillShade="F2"/>
          </w:tcPr>
          <w:p w14:paraId="156E3FE4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  <w:shd w:val="clear" w:color="auto" w:fill="F2F2F2" w:themeFill="background1" w:themeFillShade="F2"/>
          </w:tcPr>
          <w:p w14:paraId="4195BD8F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648" w:type="dxa"/>
            <w:shd w:val="clear" w:color="auto" w:fill="F2F2F2" w:themeFill="background1" w:themeFillShade="F2"/>
          </w:tcPr>
          <w:p w14:paraId="2895E57A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46" w:type="dxa"/>
            <w:shd w:val="clear" w:color="auto" w:fill="F2F2F2" w:themeFill="background1" w:themeFillShade="F2"/>
          </w:tcPr>
          <w:p w14:paraId="19913A96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  <w:tr w:rsidR="0087431D" w:rsidRPr="00F974A7" w14:paraId="123B7E82" w14:textId="77777777" w:rsidTr="00342DF6">
        <w:tc>
          <w:tcPr>
            <w:tcW w:w="2628" w:type="dxa"/>
          </w:tcPr>
          <w:p w14:paraId="41B370EE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  <w:p w14:paraId="1C0020F9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</w:tcPr>
          <w:p w14:paraId="4BFDA103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453" w:type="dxa"/>
          </w:tcPr>
          <w:p w14:paraId="5C16BE8A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1648" w:type="dxa"/>
          </w:tcPr>
          <w:p w14:paraId="6F9894CA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2646" w:type="dxa"/>
          </w:tcPr>
          <w:p w14:paraId="4B90EF5C" w14:textId="77777777" w:rsidR="0087431D" w:rsidRPr="00342DF6" w:rsidRDefault="0087431D" w:rsidP="00C11168">
            <w:pPr>
              <w:rPr>
                <w:rFonts w:ascii="Lato" w:hAnsi="Lato"/>
                <w:b/>
                <w:bCs/>
              </w:rPr>
            </w:pPr>
          </w:p>
        </w:tc>
      </w:tr>
    </w:tbl>
    <w:p w14:paraId="0F70EBCA" w14:textId="77777777" w:rsidR="00BF37C8" w:rsidRPr="00F974A7" w:rsidRDefault="00BF37C8">
      <w:pPr>
        <w:rPr>
          <w:rFonts w:ascii="Lato" w:hAnsi="Lato"/>
        </w:rPr>
      </w:pPr>
    </w:p>
    <w:p w14:paraId="7A125E73" w14:textId="77777777" w:rsidR="0087431D" w:rsidRPr="00342DF6" w:rsidRDefault="0087431D">
      <w:pPr>
        <w:rPr>
          <w:rFonts w:ascii="Lato" w:hAnsi="Lato"/>
        </w:rPr>
      </w:pPr>
      <w:r w:rsidRPr="00342DF6">
        <w:rPr>
          <w:rFonts w:ascii="Lato" w:hAnsi="Lato"/>
        </w:rPr>
        <w:t>DATE FOR REVIEW: ________________________________________________________</w:t>
      </w:r>
    </w:p>
    <w:p w14:paraId="2DBE5937" w14:textId="6D5F6AB9" w:rsidR="009B37EE" w:rsidRDefault="009B37EE">
      <w:pPr>
        <w:rPr>
          <w:rFonts w:ascii="Lato" w:hAnsi="Lato"/>
        </w:rPr>
      </w:pPr>
    </w:p>
    <w:p w14:paraId="008E2815" w14:textId="5A13EDBC" w:rsidR="003D0932" w:rsidRPr="00F974A7" w:rsidRDefault="003D0932">
      <w:pPr>
        <w:rPr>
          <w:rFonts w:ascii="Lato" w:hAnsi="Lato"/>
        </w:rPr>
      </w:pPr>
      <w:r>
        <w:rPr>
          <w:rFonts w:ascii="Lato" w:hAnsi="Lato"/>
        </w:rPr>
        <w:t>TO BE REVIEWED BY: ______________________________________________________</w:t>
      </w:r>
    </w:p>
    <w:sectPr w:rsidR="003D0932" w:rsidRPr="00F974A7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88C163" w14:textId="77777777" w:rsidR="00950E25" w:rsidRDefault="00950E25" w:rsidP="0087431D">
      <w:r>
        <w:separator/>
      </w:r>
    </w:p>
  </w:endnote>
  <w:endnote w:type="continuationSeparator" w:id="0">
    <w:p w14:paraId="65F02905" w14:textId="77777777" w:rsidR="00950E25" w:rsidRDefault="00950E25" w:rsidP="008743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238767" w14:textId="25F02B46" w:rsidR="0087431D" w:rsidRDefault="0087431D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© </w:t>
    </w:r>
    <w:r w:rsidR="00A23C8C">
      <w:rPr>
        <w:rFonts w:asciiTheme="majorHAnsi" w:eastAsiaTheme="majorEastAsia" w:hAnsiTheme="majorHAnsi" w:cstheme="majorBidi"/>
      </w:rPr>
      <w:t>CakeFlix Ltd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asciiTheme="minorHAnsi" w:eastAsiaTheme="minorEastAsia" w:hAnsiTheme="minorHAnsi" w:cstheme="minorBidi"/>
      </w:rPr>
      <w:fldChar w:fldCharType="begin"/>
    </w:r>
    <w:r>
      <w:instrText xml:space="preserve"> PAGE   \* MERGEFORMAT </w:instrText>
    </w:r>
    <w:r>
      <w:rPr>
        <w:rFonts w:asciiTheme="minorHAnsi" w:eastAsiaTheme="minorEastAsia" w:hAnsiTheme="minorHAnsi" w:cstheme="minorBidi"/>
      </w:rPr>
      <w:fldChar w:fldCharType="separate"/>
    </w:r>
    <w:r w:rsidR="003A799B" w:rsidRPr="003A799B">
      <w:rPr>
        <w:rFonts w:asciiTheme="majorHAnsi" w:eastAsiaTheme="majorEastAsia" w:hAnsiTheme="majorHAnsi" w:cstheme="majorBidi"/>
        <w:noProof/>
      </w:rPr>
      <w:t>4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7C0E55E7" w14:textId="77777777" w:rsidR="0087431D" w:rsidRDefault="008743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A39F5" w14:textId="77777777" w:rsidR="00950E25" w:rsidRDefault="00950E25" w:rsidP="0087431D">
      <w:r>
        <w:separator/>
      </w:r>
    </w:p>
  </w:footnote>
  <w:footnote w:type="continuationSeparator" w:id="0">
    <w:p w14:paraId="508C3D0F" w14:textId="77777777" w:rsidR="00950E25" w:rsidRDefault="00950E25" w:rsidP="008743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FA5C8" w14:textId="6B6F380F" w:rsidR="00BC0F86" w:rsidRDefault="00A56CD4">
    <w:pPr>
      <w:pStyle w:val="Header"/>
    </w:pPr>
    <w:r>
      <w:rPr>
        <w:noProof/>
        <w:lang w:val="en-GB" w:eastAsia="en-GB"/>
      </w:rPr>
      <w:drawing>
        <wp:inline distT="0" distB="0" distL="0" distR="0" wp14:anchorId="55CD91BD" wp14:editId="3304D187">
          <wp:extent cx="1312609" cy="362309"/>
          <wp:effectExtent l="0" t="0" r="190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0388" cy="375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640F28"/>
    <w:multiLevelType w:val="hybridMultilevel"/>
    <w:tmpl w:val="3B708362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3527C9"/>
    <w:multiLevelType w:val="hybridMultilevel"/>
    <w:tmpl w:val="9DF06E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tTA3Mjc1NzKzNDNU0lEKTi0uzszPAykwrgUAEZIgGCwAAAA="/>
  </w:docVars>
  <w:rsids>
    <w:rsidRoot w:val="0087431D"/>
    <w:rsid w:val="000B5CE9"/>
    <w:rsid w:val="000F1A2E"/>
    <w:rsid w:val="00155D6E"/>
    <w:rsid w:val="00224BBD"/>
    <w:rsid w:val="003235B5"/>
    <w:rsid w:val="00342DF6"/>
    <w:rsid w:val="003A799B"/>
    <w:rsid w:val="003D0932"/>
    <w:rsid w:val="00405D05"/>
    <w:rsid w:val="004E4DA1"/>
    <w:rsid w:val="00521B94"/>
    <w:rsid w:val="005716F8"/>
    <w:rsid w:val="006C4CFA"/>
    <w:rsid w:val="00734F8E"/>
    <w:rsid w:val="0087431D"/>
    <w:rsid w:val="00900A7C"/>
    <w:rsid w:val="00950E25"/>
    <w:rsid w:val="009B37EE"/>
    <w:rsid w:val="00A23C8C"/>
    <w:rsid w:val="00A56CD4"/>
    <w:rsid w:val="00BC0F86"/>
    <w:rsid w:val="00BF37C8"/>
    <w:rsid w:val="00CB76D2"/>
    <w:rsid w:val="00F9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DF6A0"/>
  <w15:docId w15:val="{07951D63-A525-4E07-AC45-5B23E2C9E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3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43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31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743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31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43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31D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9B37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FBD64F-0F34-4DA5-90FA-7DA3BAD90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David Brice</cp:lastModifiedBy>
  <cp:revision>3</cp:revision>
  <dcterms:created xsi:type="dcterms:W3CDTF">2021-01-11T13:41:00Z</dcterms:created>
  <dcterms:modified xsi:type="dcterms:W3CDTF">2021-01-11T13:49:00Z</dcterms:modified>
</cp:coreProperties>
</file>